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439C1" w:rsidRDefault="000F207F" w:rsidP="000F207F">
      <w:pPr>
        <w:jc w:val="center"/>
        <w:rPr>
          <w:b/>
        </w:rPr>
      </w:pPr>
      <w:bookmarkStart w:id="0" w:name="_GoBack"/>
      <w:bookmarkEnd w:id="0"/>
      <w:r>
        <w:rPr>
          <w:b/>
        </w:rPr>
        <w:t>GLC Meeting Agenda</w:t>
      </w:r>
    </w:p>
    <w:p w:rsidR="000F207F" w:rsidRDefault="000F207F" w:rsidP="000F207F">
      <w:pPr>
        <w:jc w:val="center"/>
        <w:rPr>
          <w:b/>
        </w:rPr>
      </w:pPr>
      <w:r>
        <w:rPr>
          <w:b/>
        </w:rPr>
        <w:t>1/8/2021</w:t>
      </w:r>
    </w:p>
    <w:p w:rsidR="000F207F" w:rsidRDefault="000F207F" w:rsidP="000F207F">
      <w:pPr>
        <w:jc w:val="center"/>
        <w:rPr>
          <w:b/>
        </w:rPr>
      </w:pPr>
    </w:p>
    <w:p w:rsidR="000F207F" w:rsidRDefault="000F207F" w:rsidP="000F207F">
      <w:pPr>
        <w:rPr>
          <w:b/>
        </w:rPr>
      </w:pPr>
    </w:p>
    <w:p w:rsidR="000F207F" w:rsidRDefault="000F207F" w:rsidP="000F207F">
      <w:r>
        <w:t>1.  Check-in—All</w:t>
      </w:r>
    </w:p>
    <w:p w:rsidR="000F207F" w:rsidRDefault="000F207F" w:rsidP="000F207F"/>
    <w:p w:rsidR="000F207F" w:rsidRDefault="000F207F" w:rsidP="000F207F">
      <w:r>
        <w:t>2.  Ireland trip update—Jen, Carol and Kerrie</w:t>
      </w:r>
    </w:p>
    <w:p w:rsidR="000F207F" w:rsidRDefault="000F207F" w:rsidP="000F207F"/>
    <w:p w:rsidR="000F207F" w:rsidRDefault="000F207F" w:rsidP="000F207F">
      <w:r>
        <w:t>3.  France trip update—Ernesto and Kerrie</w:t>
      </w:r>
    </w:p>
    <w:p w:rsidR="000F207F" w:rsidRDefault="000F207F" w:rsidP="000F207F"/>
    <w:p w:rsidR="000F207F" w:rsidRDefault="000F207F" w:rsidP="000F207F">
      <w:r>
        <w:t>4.  Website update—Kerrie</w:t>
      </w:r>
    </w:p>
    <w:p w:rsidR="000F207F" w:rsidRDefault="000F207F" w:rsidP="000F207F"/>
    <w:p w:rsidR="000F207F" w:rsidRDefault="000F207F" w:rsidP="000F207F">
      <w:r>
        <w:t>5.  ISP update—Sue Goff</w:t>
      </w:r>
    </w:p>
    <w:p w:rsidR="000F207F" w:rsidRDefault="000F207F" w:rsidP="000F207F"/>
    <w:p w:rsidR="000F207F" w:rsidRDefault="000F207F" w:rsidP="000F207F">
      <w:r>
        <w:t>6.  Report on Master Teacher Institute—Martha</w:t>
      </w:r>
    </w:p>
    <w:p w:rsidR="000F207F" w:rsidRDefault="000F207F" w:rsidP="000F207F"/>
    <w:p w:rsidR="000F207F" w:rsidRDefault="000F207F" w:rsidP="000F207F">
      <w:r>
        <w:t xml:space="preserve">7.  </w:t>
      </w:r>
      <w:r w:rsidR="00AF00C1">
        <w:t>Open World Town Hall Meeting—Sue Goff or Sue Mach</w:t>
      </w:r>
    </w:p>
    <w:p w:rsidR="000F207F" w:rsidRDefault="000F207F" w:rsidP="000F207F"/>
    <w:p w:rsidR="000F207F" w:rsidRDefault="000F207F" w:rsidP="000F207F">
      <w:r>
        <w:t>8.  Progress report on creating a dedicated CCC budget string for study abroad trips.</w:t>
      </w:r>
    </w:p>
    <w:p w:rsidR="000F207F" w:rsidRDefault="000F207F" w:rsidP="000F207F"/>
    <w:p w:rsidR="000F207F" w:rsidRDefault="000F207F" w:rsidP="000F207F">
      <w:r>
        <w:t>9.  Perhaps develop a concrete plan for fundraising.</w:t>
      </w:r>
    </w:p>
    <w:p w:rsidR="000F207F" w:rsidRDefault="000F207F" w:rsidP="000F207F"/>
    <w:p w:rsidR="000F207F" w:rsidRDefault="000F207F" w:rsidP="000F207F">
      <w:r>
        <w:t>10.  Perhaps develop a concrete plan for virtual exchange.  (I have an idea.)</w:t>
      </w:r>
    </w:p>
    <w:p w:rsidR="000F207F" w:rsidRDefault="000F207F" w:rsidP="000F207F"/>
    <w:p w:rsidR="000F207F" w:rsidRPr="000F207F" w:rsidRDefault="000F207F" w:rsidP="000F207F"/>
    <w:sectPr w:rsidR="000F207F" w:rsidRPr="000F207F" w:rsidSect="00C878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UwNDMxNDIwN7O0MDFU0lEKTi0uzszPAykwrAUA1mU7mCwAAAA="/>
  </w:docVars>
  <w:rsids>
    <w:rsidRoot w:val="000F207F"/>
    <w:rsid w:val="000F207F"/>
    <w:rsid w:val="001A4365"/>
    <w:rsid w:val="004F1E9A"/>
    <w:rsid w:val="005439C1"/>
    <w:rsid w:val="008C583C"/>
    <w:rsid w:val="00981DEA"/>
    <w:rsid w:val="00AF00C1"/>
    <w:rsid w:val="00C878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330"/>
  <w15:chartTrackingRefBased/>
  <w15:docId w15:val="{F2A3E4B6-1C6B-6149-ADB6-0F228025A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6</Words>
  <Characters>43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Kerrie Hughes</cp:lastModifiedBy>
  <cp:revision>2</cp:revision>
  <dcterms:created xsi:type="dcterms:W3CDTF">2021-01-22T19:14:00Z</dcterms:created>
  <dcterms:modified xsi:type="dcterms:W3CDTF">2021-01-22T19:14:00Z</dcterms:modified>
</cp:coreProperties>
</file>